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bookmarkStart w:id="20" w:name="cover-letter"/>
    <w:p>
      <w:pPr>
        <w:pStyle w:val="Heading2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Mr. [Hiring Manager's Name]</w:t>
      </w:r>
      <w:r>
        <w:br/>
      </w:r>
      <w:r>
        <w:t xml:space="preserve">[Company/Organization Name]</w:t>
      </w:r>
      <w:r>
        <w:br/>
      </w:r>
      <w:r>
        <w:t xml:space="preserve">[Address]</w:t>
      </w:r>
      <w:r>
        <w:br/>
      </w:r>
      <w:r>
        <w:t xml:space="preserve">Lagos, Nigeria</w:t>
      </w:r>
      <w:r>
        <w:br/>
      </w:r>
      <w:r>
        <w:t xml:space="preserve">[Email Address]</w:t>
      </w:r>
      <w:r>
        <w:br/>
      </w:r>
      <w:r>
        <w:t xml:space="preserve">[Phone Number]</w:t>
      </w:r>
    </w:p>
    <w:p>
      <w:pPr>
        <w:pStyle w:val="BodyText"/>
      </w:pPr>
      <w:r>
        <w:t xml:space="preserve">Dear Mr./Ms. [Hiring Manager's Name],</w:t>
      </w:r>
    </w:p>
    <w:p>
      <w:pPr>
        <w:pStyle w:val="BodyText"/>
      </w:pPr>
      <w:r>
        <w:t xml:space="preserve">As a dedicated Mathematician with over [X years] of experience in advanced mathematical research, problem-solving, and application-driven analysis, I am writing to express my enthusiastic interest in the Mathematician position at your esteemed organization in Nigeria Lagos. The opportunity to contribute my expertise to a dynamic environment that values innovation and intellectual rigor aligns perfectly with my career goals and passion for mathematics. With a strong academic background in mathematics, hands-on experience in data modeling, algorithm development, and a proven ability to tackle complex challenges, I am confident that I can add significant value to your team while contributing to the growth of Nigeria’s scientific and technological landscape.</w:t>
      </w:r>
    </w:p>
    <w:p>
      <w:pPr>
        <w:pStyle w:val="BodyText"/>
      </w:pPr>
      <w:r>
        <w:t xml:space="preserve">My journey as a Mathematician has been driven by a deep curiosity for patterns, structures, and the universal language of numbers. Throughout my career, I have specialized in areas such as mathematical modeling, statistical analysis, and computational mathematics, applying these tools to solve real-world problems in fields ranging from economics to environmental science. In Nigeria Lagos—a hub of economic activity and a city facing unique challenges related to urbanization, infrastructure development, and resource management—mathematical expertise is more critical than ever. I am particularly drawn to this opportunity because of the potential to leverage mathematical insights to address pressing issues that affect the region’s development and sustainability.</w:t>
      </w:r>
    </w:p>
    <w:p>
      <w:pPr>
        <w:pStyle w:val="BodyText"/>
      </w:pPr>
      <w:r>
        <w:t xml:space="preserve">One of my key strengths as a Mathematician is my ability to translate abstract theoretical concepts into practical solutions. For instance, during my time at [Previous Institution/Organization], I led a project that developed predictive models for urban traffic patterns, which helped local authorities optimize road networks and reduce congestion in high-density areas. This experience not only honed my analytical skills but also deepened my understanding of how mathematics can directly impact the quality of life in a bustling metropolis like Lagos. Similarly, I have worked on projects involving financial risk assessment, where mathematical algorithms were used to evaluate economic trends and support decision-making processes for businesses and policymakers.</w:t>
      </w:r>
    </w:p>
    <w:p>
      <w:pPr>
        <w:pStyle w:val="BodyText"/>
      </w:pPr>
      <w:r>
        <w:t xml:space="preserve">My academic foundation in mathematics has been complemented by continuous professional development, including certifications in data science and machine learning. These additional skills enable me to approach problems with a multidisciplinary perspective, combining traditional mathematical techniques with modern computational tools. In Nigeria Lagos, where the demand for data-driven solutions is growing rapidly, I believe my ability to bridge theoretical mathematics with practical applications will be invaluable. Whether it’s analyzing socioeconomic data to inform policy decisions or designing algorithms for efficient resource allocation, I am committed to using mathematics as a tool for positive change.</w:t>
      </w:r>
    </w:p>
    <w:p>
      <w:pPr>
        <w:pStyle w:val="BodyText"/>
      </w:pPr>
      <w:r>
        <w:t xml:space="preserve">What sets me apart as a Mathematician is not only my technical proficiency but also my collaborative spirit and adaptability. In Lagos, where the pace of innovation is fast and the challenges are multifaceted, I have learned to work effectively in diverse teams and communicate complex ideas clearly to stakeholders with varying levels of mathematical literacy. For example, while collaborating with a team of urban planners on a project focused on sustainable housing solutions, I was able to translate technical findings into actionable recommendations that were embraced by local authorities. This ability to connect mathematics with real-world applications is something I bring to every project, ensuring that the work we do has a tangible impact.</w:t>
      </w:r>
    </w:p>
    <w:p>
      <w:pPr>
        <w:pStyle w:val="BodyText"/>
      </w:pPr>
      <w:r>
        <w:t xml:space="preserve">Furthermore, my commitment to education and mentorship aligns with the mission of fostering a culture of mathematical excellence in Nigeria Lagos. I have volunteered as a tutor for underprivileged students in local schools and have conducted workshops on problem-solving techniques for high school students. These experiences have reinforced my belief that mathematics is not just a discipline but a powerful tool that can empower individuals and communities. By sharing my knowledge, I aim to inspire the next generation of mathematicians who will contribute to Nigeria’s development.</w:t>
      </w:r>
    </w:p>
    <w:p>
      <w:pPr>
        <w:pStyle w:val="BodyText"/>
      </w:pPr>
      <w:r>
        <w:t xml:space="preserve">I am particularly impressed by your organization’s focus on [specific initiative or goal related to mathematics or Lagos]. As a Mathematician with a strong track record of innovation and a passion for addressing regional challenges, I am eager to contribute my skills and expertise to this mission. I am confident that my background in mathematical research, combined with my understanding of the unique opportunities and challenges in Nigeria Lagos, will enable me to make meaningful contributions to your team.</w:t>
      </w:r>
    </w:p>
    <w:p>
      <w:pPr>
        <w:pStyle w:val="BodyText"/>
      </w:pPr>
      <w:r>
        <w:t xml:space="preserve">Thank you for considering my application. I would be honored to discuss how my qualifications align with the needs of your organization. Please feel free to contact me at [Phone Number] or [Email Address] at your convenience. I look forward to the possibility of contributing to the continued success of your institution and supporting the growth of mathematics in Nigeria Lagos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Full Name]</w:t>
      </w:r>
      <w:r>
        <w:br/>
      </w:r>
      <w:r>
        <w:t xml:space="preserve">[Your Signature (if submitting a physical copy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/>
  <cp:keywords/>
  <dcterms:created xsi:type="dcterms:W3CDTF">2026-07-23T15:15:10Z</dcterms:created>
  <dcterms:modified xsi:type="dcterms:W3CDTF">2026-07-23T15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